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Иванов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677877" cy="3859730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385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4438650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13145" cy="4466122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446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34000" cy="4437048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361214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455762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564483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79777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9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41743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874923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4058023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8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4201682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1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Никита Иванов НБИ-01-20</dc:creator>
  <dc:language>ru-RU</dc:language>
  <cp:keywords/>
  <dcterms:created xsi:type="dcterms:W3CDTF">2023-09-07T15:13:16Z</dcterms:created>
  <dcterms:modified xsi:type="dcterms:W3CDTF">2023-09-07T15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